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10B9" w:rsidRPr="003E1EBB" w:rsidRDefault="00F45702" w:rsidP="003E1EBB">
      <w:pPr>
        <w:pStyle w:val="BodyText"/>
        <w:rPr>
          <w:rFonts w:ascii="Times New Roman"/>
          <w:b w:val="0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716E626B" wp14:editId="32C2949C">
                <wp:simplePos x="0" y="0"/>
                <wp:positionH relativeFrom="page">
                  <wp:posOffset>2118995</wp:posOffset>
                </wp:positionH>
                <wp:positionV relativeFrom="paragraph">
                  <wp:posOffset>4364990</wp:posOffset>
                </wp:positionV>
                <wp:extent cx="855345" cy="390525"/>
                <wp:effectExtent l="0" t="0" r="0" b="952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5345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93056" w:rsidRPr="00F45702" w:rsidRDefault="00F45702" w:rsidP="00F45702">
                            <w:pPr>
                              <w:pStyle w:val="BodyText"/>
                              <w:rPr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F45702">
                              <w:rPr>
                                <w:color w:val="FF0000"/>
                                <w:sz w:val="18"/>
                                <w:szCs w:val="18"/>
                              </w:rPr>
                              <w:t>Price Incl VAT:</w:t>
                            </w:r>
                          </w:p>
                          <w:p w:rsidR="00F45702" w:rsidRPr="00222884" w:rsidRDefault="00F45702" w:rsidP="00F45702">
                            <w:pPr>
                              <w:pStyle w:val="BodyText"/>
                              <w:rPr>
                                <w:b w:val="0"/>
                                <w:color w:val="FF0000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      00.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6E62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6.85pt;margin-top:343.7pt;width:67.35pt;height:30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5fuswIAALg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" filled="f" stroked="f">
                <v:textbox>
                  <w:txbxContent>
                    <w:p w:rsidR="00793056" w:rsidRPr="00F45702" w:rsidRDefault="00F45702" w:rsidP="00F45702">
                      <w:pPr>
                        <w:pStyle w:val="BodyText"/>
                        <w:rPr>
                          <w:color w:val="FF0000"/>
                          <w:sz w:val="18"/>
                          <w:szCs w:val="18"/>
                        </w:rPr>
                      </w:pPr>
                      <w:r w:rsidRPr="00F45702">
                        <w:rPr>
                          <w:color w:val="FF0000"/>
                          <w:sz w:val="18"/>
                          <w:szCs w:val="18"/>
                        </w:rPr>
                        <w:t>Price Incl VAT:</w:t>
                      </w:r>
                    </w:p>
                    <w:p w:rsidR="00F45702" w:rsidRPr="00222884" w:rsidRDefault="00F45702" w:rsidP="00F45702">
                      <w:pPr>
                        <w:pStyle w:val="BodyText"/>
                        <w:rPr>
                          <w:b w:val="0"/>
                          <w:color w:val="FF0000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      00.00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A69E0">
        <w:rPr>
          <w:noProof/>
          <w:color w:val="231F20"/>
          <w:lang w:val="en-ZA" w:eastAsia="en-ZA"/>
        </w:rPr>
        <w:drawing>
          <wp:anchor distT="0" distB="0" distL="114300" distR="114300" simplePos="0" relativeHeight="251657728" behindDoc="1" locked="0" layoutInCell="1" allowOverlap="1" wp14:anchorId="59B0AC82" wp14:editId="69D6D230">
            <wp:simplePos x="0" y="0"/>
            <wp:positionH relativeFrom="page">
              <wp:posOffset>-15857</wp:posOffset>
            </wp:positionH>
            <wp:positionV relativeFrom="paragraph">
              <wp:posOffset>-687566</wp:posOffset>
            </wp:positionV>
            <wp:extent cx="5390515" cy="7646579"/>
            <wp:effectExtent l="0" t="0" r="63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acques.PARROTPRODUCTS\AppData\Local\Microsoft\Windows\INetCache\Content.Word\Parrot's Floor Distance Sticker - Word Editable Doc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515" cy="7646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3056">
        <w:rPr>
          <w:noProof/>
          <w:lang w:val="en-ZA" w:eastAsia="en-ZA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34545BF" wp14:editId="03917D31">
                <wp:simplePos x="0" y="0"/>
                <wp:positionH relativeFrom="column">
                  <wp:posOffset>3471545</wp:posOffset>
                </wp:positionH>
                <wp:positionV relativeFrom="paragraph">
                  <wp:posOffset>6147435</wp:posOffset>
                </wp:positionV>
                <wp:extent cx="1353820" cy="205740"/>
                <wp:effectExtent l="0" t="0" r="0" b="381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3820" cy="205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F5EBB" w:rsidRPr="003E1EBB" w:rsidRDefault="001F5EBB" w:rsidP="001F5EBB">
                            <w:pPr>
                              <w:rPr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1F5EBB" w:rsidRPr="00222884" w:rsidRDefault="001F5EBB" w:rsidP="001F5EBB">
                            <w:pPr>
                              <w:rPr>
                                <w:b/>
                                <w:color w:val="FF0000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545BF" id="_x0000_s1027" type="#_x0000_t202" style="position:absolute;margin-left:273.35pt;margin-top:484.05pt;width:106.6pt;height:16.2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" filled="f" stroked="f">
                <v:textbox>
                  <w:txbxContent>
                    <w:p w:rsidR="001F5EBB" w:rsidRPr="003E1EBB" w:rsidRDefault="001F5EBB" w:rsidP="001F5EBB">
                      <w:pPr>
                        <w:rPr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1F5EBB" w:rsidRPr="00222884" w:rsidRDefault="001F5EBB" w:rsidP="001F5EBB">
                      <w:pPr>
                        <w:rPr>
                          <w:b/>
                          <w:color w:val="FF0000"/>
                          <w:sz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0" w:name="_GoBack"/>
      <w:bookmarkEnd w:id="0"/>
      <w:r w:rsidR="003E7AB3">
        <w:rPr>
          <w:noProof/>
          <w:lang w:val="en-ZA" w:eastAsia="en-ZA"/>
        </w:rPr>
        <w:drawing>
          <wp:anchor distT="0" distB="0" distL="114300" distR="114300" simplePos="0" relativeHeight="251670528" behindDoc="1" locked="0" layoutInCell="1" allowOverlap="1" wp14:anchorId="0301EEFF" wp14:editId="7C3A59D1">
            <wp:simplePos x="0" y="0"/>
            <wp:positionH relativeFrom="column">
              <wp:posOffset>2387600</wp:posOffset>
            </wp:positionH>
            <wp:positionV relativeFrom="paragraph">
              <wp:posOffset>-536576</wp:posOffset>
            </wp:positionV>
            <wp:extent cx="2265680" cy="600075"/>
            <wp:effectExtent l="0" t="0" r="1270" b="9525"/>
            <wp:wrapNone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7202" cy="6004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C10B9" w:rsidRPr="003E1EBB">
      <w:type w:val="continuous"/>
      <w:pgSz w:w="8400" w:h="11910"/>
      <w:pgMar w:top="1100" w:right="40" w:bottom="0" w:left="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4316" w:rsidRDefault="009D4316" w:rsidP="00B509E2">
      <w:r>
        <w:separator/>
      </w:r>
    </w:p>
  </w:endnote>
  <w:endnote w:type="continuationSeparator" w:id="0">
    <w:p w:rsidR="009D4316" w:rsidRDefault="009D4316" w:rsidP="00B509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wis721 Cn BT">
    <w:altName w:val="Swis721 Cn BT"/>
    <w:panose1 w:val="020B0506020202030204"/>
    <w:charset w:val="00"/>
    <w:family w:val="swiss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4316" w:rsidRDefault="009D4316" w:rsidP="00B509E2">
      <w:r>
        <w:separator/>
      </w:r>
    </w:p>
  </w:footnote>
  <w:footnote w:type="continuationSeparator" w:id="0">
    <w:p w:rsidR="009D4316" w:rsidRDefault="009D4316" w:rsidP="00B509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2MDWzMDQwNTc0NzNR0lEKTi0uzszPAykwrAUAJ+fs3iwAAAA="/>
  </w:docVars>
  <w:rsids>
    <w:rsidRoot w:val="000C10B9"/>
    <w:rsid w:val="00042334"/>
    <w:rsid w:val="000C10B9"/>
    <w:rsid w:val="001F5EBB"/>
    <w:rsid w:val="00222884"/>
    <w:rsid w:val="002447C1"/>
    <w:rsid w:val="003138BC"/>
    <w:rsid w:val="00361143"/>
    <w:rsid w:val="003E1EBB"/>
    <w:rsid w:val="003E7AB3"/>
    <w:rsid w:val="004348A3"/>
    <w:rsid w:val="00452C1A"/>
    <w:rsid w:val="0050500D"/>
    <w:rsid w:val="00547C34"/>
    <w:rsid w:val="0059203A"/>
    <w:rsid w:val="006A69E0"/>
    <w:rsid w:val="00700D1B"/>
    <w:rsid w:val="00722101"/>
    <w:rsid w:val="00793056"/>
    <w:rsid w:val="0080015B"/>
    <w:rsid w:val="0082307C"/>
    <w:rsid w:val="00905B9A"/>
    <w:rsid w:val="009D4316"/>
    <w:rsid w:val="00AD0B1E"/>
    <w:rsid w:val="00B25E7C"/>
    <w:rsid w:val="00B509E2"/>
    <w:rsid w:val="00B55250"/>
    <w:rsid w:val="00B93E6D"/>
    <w:rsid w:val="00BC51F5"/>
    <w:rsid w:val="00BD54E7"/>
    <w:rsid w:val="00C9100B"/>
    <w:rsid w:val="00C966B7"/>
    <w:rsid w:val="00CD58CC"/>
    <w:rsid w:val="00D06521"/>
    <w:rsid w:val="00D202A5"/>
    <w:rsid w:val="00D2353D"/>
    <w:rsid w:val="00D31D24"/>
    <w:rsid w:val="00D4355D"/>
    <w:rsid w:val="00D45355"/>
    <w:rsid w:val="00D66F64"/>
    <w:rsid w:val="00DB7BE2"/>
    <w:rsid w:val="00DD5014"/>
    <w:rsid w:val="00F45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32CA6C1"/>
  <w15:docId w15:val="{057286BD-7658-4BCD-9A4A-ABF6A4FBE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Swis721 Cn BT" w:eastAsia="Swis721 Cn BT" w:hAnsi="Swis721 Cn BT" w:cs="Swis721 Cn B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31D2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509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09E2"/>
    <w:rPr>
      <w:rFonts w:ascii="Swis721 Cn BT" w:eastAsia="Swis721 Cn BT" w:hAnsi="Swis721 Cn BT" w:cs="Swis721 Cn BT"/>
    </w:rPr>
  </w:style>
  <w:style w:type="paragraph" w:styleId="Footer">
    <w:name w:val="footer"/>
    <w:basedOn w:val="Normal"/>
    <w:link w:val="FooterChar"/>
    <w:uiPriority w:val="99"/>
    <w:unhideWhenUsed/>
    <w:rsid w:val="00B509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09E2"/>
    <w:rPr>
      <w:rFonts w:ascii="Swis721 Cn BT" w:eastAsia="Swis721 Cn BT" w:hAnsi="Swis721 Cn BT" w:cs="Swis721 Cn B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ing Remote Offerings - Eflyer.cdr</vt:lpstr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Remote Offerings - Eflyer.cdr</dc:title>
  <dc:creator>JWS</dc:creator>
  <cp:lastModifiedBy>Juan Pierre Murray</cp:lastModifiedBy>
  <cp:revision>2</cp:revision>
  <dcterms:created xsi:type="dcterms:W3CDTF">2021-08-02T13:51:00Z</dcterms:created>
  <dcterms:modified xsi:type="dcterms:W3CDTF">2021-08-02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27T00:00:00Z</vt:filetime>
  </property>
  <property fmtid="{D5CDD505-2E9C-101B-9397-08002B2CF9AE}" pid="3" name="Creator">
    <vt:lpwstr>CorelDRAW 2019</vt:lpwstr>
  </property>
  <property fmtid="{D5CDD505-2E9C-101B-9397-08002B2CF9AE}" pid="4" name="LastSaved">
    <vt:filetime>2020-03-27T00:00:00Z</vt:filetime>
  </property>
</Properties>
</file>